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38E5B593" w:rsidR="00551D8A" w:rsidRDefault="00844FC2"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570A56C4" w:rsidR="00551D8A" w:rsidRDefault="0021352F" w:rsidP="00037FBC">
            <w:pPr>
              <w:ind w:right="-720"/>
              <w:rPr>
                <w:rFonts w:ascii="Arial" w:hAnsi="Arial" w:cs="Arial"/>
                <w:sz w:val="20"/>
                <w:szCs w:val="20"/>
              </w:rPr>
            </w:pPr>
            <w:r w:rsidRPr="0021352F">
              <w:rPr>
                <w:rFonts w:ascii="Arial" w:hAnsi="Arial" w:cs="Arial"/>
                <w:sz w:val="24"/>
                <w:szCs w:val="24"/>
              </w:rPr>
              <w:t>O</w:t>
            </w:r>
            <w:r w:rsidR="000A3454">
              <w:rPr>
                <w:rFonts w:ascii="Arial" w:hAnsi="Arial" w:cs="Arial"/>
                <w:sz w:val="20"/>
                <w:szCs w:val="20"/>
              </w:rPr>
              <w:t xml:space="preserve"> </w:t>
            </w:r>
            <w:r w:rsidR="00551D8A">
              <w:rPr>
                <w:rFonts w:ascii="Arial" w:hAnsi="Arial" w:cs="Arial"/>
                <w:sz w:val="20"/>
                <w:szCs w:val="20"/>
              </w:rPr>
              <w:t>Quarter 2 (April 1 – June 30)</w:t>
            </w:r>
          </w:p>
          <w:p w14:paraId="112432BE" w14:textId="72B96F78" w:rsidR="00551D8A" w:rsidRDefault="00844FC2" w:rsidP="00037FBC">
            <w:pPr>
              <w:ind w:right="-720"/>
              <w:rPr>
                <w:rFonts w:ascii="Arial" w:hAnsi="Arial" w:cs="Arial"/>
                <w:sz w:val="20"/>
                <w:szCs w:val="20"/>
              </w:rPr>
            </w:pPr>
            <w:r>
              <w:rPr>
                <w:rFonts w:ascii="Arial" w:hAnsi="Arial" w:cs="Arial"/>
                <w:sz w:val="24"/>
                <w:szCs w:val="24"/>
              </w:rPr>
              <w:t>X</w:t>
            </w:r>
            <w:r w:rsidR="00161AB9">
              <w:rPr>
                <w:rFonts w:ascii="Arial" w:hAnsi="Arial" w:cs="Arial"/>
                <w:sz w:val="20"/>
                <w:szCs w:val="20"/>
              </w:rPr>
              <w:t xml:space="preserve"> </w:t>
            </w:r>
            <w:r w:rsidR="00551D8A">
              <w:rPr>
                <w:rFonts w:ascii="Arial" w:hAnsi="Arial" w:cs="Arial"/>
                <w:sz w:val="20"/>
                <w:szCs w:val="20"/>
              </w:rPr>
              <w:t>Quarter 3 (July 1 – September 30)</w:t>
            </w:r>
          </w:p>
          <w:p w14:paraId="34BB6C01" w14:textId="5C80C4F2" w:rsidR="00551D8A" w:rsidRDefault="00B22EC9" w:rsidP="00037FBC">
            <w:pPr>
              <w:ind w:right="-720"/>
              <w:rPr>
                <w:rFonts w:ascii="Arial" w:hAnsi="Arial" w:cs="Arial"/>
                <w:sz w:val="20"/>
                <w:szCs w:val="20"/>
              </w:rPr>
            </w:pPr>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commentRangeStart w:id="0"/>
            <w:r w:rsidR="00844FC2">
              <w:rPr>
                <w:rFonts w:ascii="Arial" w:hAnsi="Arial" w:cs="Arial"/>
                <w:b/>
                <w:sz w:val="20"/>
                <w:szCs w:val="20"/>
              </w:rPr>
              <w:t>448</w:t>
            </w:r>
            <w:commentRangeEnd w:id="0"/>
            <w:r w:rsidR="00761DC5">
              <w:rPr>
                <w:rStyle w:val="CommentReference"/>
              </w:rPr>
              <w:commentReference w:id="0"/>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7A40AF4E" w:rsidR="002E65AE" w:rsidRPr="00C13753" w:rsidRDefault="00844FC2" w:rsidP="00E52DB4">
            <w:pPr>
              <w:ind w:right="-720"/>
              <w:rPr>
                <w:rFonts w:ascii="Arial" w:hAnsi="Arial" w:cs="Arial"/>
                <w:b/>
                <w:sz w:val="20"/>
                <w:szCs w:val="20"/>
              </w:rPr>
            </w:pPr>
            <w:r>
              <w:rPr>
                <w:rFonts w:ascii="Arial" w:hAnsi="Arial" w:cs="Arial"/>
                <w:b/>
                <w:sz w:val="20"/>
                <w:szCs w:val="20"/>
              </w:rPr>
              <w:t>August 30,2023</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87B81D0" w:rsidR="00535598" w:rsidRDefault="00844FC2" w:rsidP="000A3454">
            <w:pPr>
              <w:ind w:right="-720"/>
              <w:rPr>
                <w:rFonts w:ascii="Arial" w:hAnsi="Arial" w:cs="Arial"/>
                <w:sz w:val="20"/>
                <w:szCs w:val="20"/>
              </w:rPr>
            </w:pPr>
            <w:r>
              <w:rPr>
                <w:rFonts w:ascii="Arial" w:hAnsi="Arial" w:cs="Arial"/>
                <w:sz w:val="20"/>
                <w:szCs w:val="20"/>
              </w:rPr>
              <w:t>0</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111582DD"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844FC2">
              <w:rPr>
                <w:rFonts w:ascii="Arial" w:hAnsi="Arial" w:cs="Arial"/>
                <w:sz w:val="20"/>
                <w:szCs w:val="20"/>
              </w:rPr>
              <w:t>660,000</w:t>
            </w:r>
          </w:p>
        </w:tc>
        <w:tc>
          <w:tcPr>
            <w:tcW w:w="3330" w:type="dxa"/>
          </w:tcPr>
          <w:p w14:paraId="1EFFCB2D" w14:textId="783595F1" w:rsidR="00874EF7" w:rsidRPr="00B66A21" w:rsidRDefault="00E619C5" w:rsidP="00B22EC9">
            <w:pPr>
              <w:ind w:right="-720"/>
              <w:jc w:val="center"/>
              <w:rPr>
                <w:rFonts w:ascii="Arial" w:hAnsi="Arial" w:cs="Arial"/>
                <w:sz w:val="20"/>
                <w:szCs w:val="20"/>
              </w:rPr>
            </w:pPr>
            <w:r>
              <w:rPr>
                <w:rFonts w:ascii="Arial" w:hAnsi="Arial" w:cs="Arial"/>
                <w:sz w:val="20"/>
                <w:szCs w:val="20"/>
              </w:rPr>
              <w:t>$</w:t>
            </w:r>
            <w:r w:rsidR="00B22EC9">
              <w:rPr>
                <w:rFonts w:ascii="Arial" w:hAnsi="Arial" w:cs="Arial"/>
                <w:sz w:val="20"/>
                <w:szCs w:val="20"/>
              </w:rPr>
              <w:t>0</w:t>
            </w:r>
          </w:p>
        </w:tc>
        <w:tc>
          <w:tcPr>
            <w:tcW w:w="3420" w:type="dxa"/>
          </w:tcPr>
          <w:p w14:paraId="56223D56" w14:textId="379F6BC8" w:rsidR="00874EF7" w:rsidRPr="00B66A21" w:rsidRDefault="00844FC2" w:rsidP="00155CE2">
            <w:pPr>
              <w:ind w:right="-720"/>
              <w:jc w:val="center"/>
              <w:rPr>
                <w:rFonts w:ascii="Arial" w:hAnsi="Arial" w:cs="Arial"/>
                <w:sz w:val="20"/>
                <w:szCs w:val="20"/>
              </w:rPr>
            </w:pPr>
            <w:r>
              <w:rPr>
                <w:rFonts w:ascii="Arial" w:hAnsi="Arial" w:cs="Arial"/>
                <w:sz w:val="20"/>
                <w:szCs w:val="20"/>
              </w:rPr>
              <w:t>2</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1890FE0F" w:rsidR="00B66A21" w:rsidRPr="00B66A21" w:rsidRDefault="00155CE2" w:rsidP="004C7212">
            <w:pPr>
              <w:ind w:right="-720"/>
              <w:jc w:val="center"/>
              <w:rPr>
                <w:rFonts w:ascii="Arial" w:hAnsi="Arial" w:cs="Arial"/>
                <w:sz w:val="20"/>
                <w:szCs w:val="20"/>
              </w:rPr>
            </w:pPr>
            <w:r>
              <w:rPr>
                <w:rFonts w:ascii="Arial" w:hAnsi="Arial" w:cs="Arial"/>
                <w:sz w:val="20"/>
                <w:szCs w:val="20"/>
              </w:rPr>
              <w:t>$</w:t>
            </w:r>
            <w:r w:rsidR="004C7212">
              <w:rPr>
                <w:rFonts w:ascii="Arial" w:hAnsi="Arial" w:cs="Arial"/>
                <w:sz w:val="20"/>
                <w:szCs w:val="20"/>
              </w:rPr>
              <w:t>2</w:t>
            </w:r>
            <w:r w:rsidR="00844FC2">
              <w:rPr>
                <w:rFonts w:ascii="Arial" w:hAnsi="Arial" w:cs="Arial"/>
                <w:sz w:val="20"/>
                <w:szCs w:val="20"/>
              </w:rPr>
              <w:t>,</w:t>
            </w:r>
            <w:r w:rsidR="004C7212">
              <w:rPr>
                <w:rFonts w:ascii="Arial" w:hAnsi="Arial" w:cs="Arial"/>
                <w:sz w:val="20"/>
                <w:szCs w:val="20"/>
              </w:rPr>
              <w:t>500</w:t>
            </w:r>
          </w:p>
        </w:tc>
        <w:tc>
          <w:tcPr>
            <w:tcW w:w="3330" w:type="dxa"/>
          </w:tcPr>
          <w:p w14:paraId="0C51559D" w14:textId="0D6F40F2" w:rsidR="00B66A21" w:rsidRPr="00B66A21" w:rsidRDefault="00551420" w:rsidP="004C7212">
            <w:pPr>
              <w:ind w:right="-720"/>
              <w:jc w:val="center"/>
              <w:rPr>
                <w:rFonts w:ascii="Arial" w:hAnsi="Arial" w:cs="Arial"/>
                <w:sz w:val="20"/>
                <w:szCs w:val="20"/>
              </w:rPr>
            </w:pPr>
            <w:r>
              <w:rPr>
                <w:rFonts w:ascii="Arial" w:hAnsi="Arial" w:cs="Arial"/>
                <w:sz w:val="20"/>
                <w:szCs w:val="20"/>
              </w:rPr>
              <w:t>$</w:t>
            </w:r>
            <w:r w:rsidR="004C7212">
              <w:rPr>
                <w:rFonts w:ascii="Arial" w:hAnsi="Arial" w:cs="Arial"/>
                <w:sz w:val="20"/>
                <w:szCs w:val="20"/>
              </w:rPr>
              <w:t>2,500</w:t>
            </w:r>
          </w:p>
        </w:tc>
        <w:tc>
          <w:tcPr>
            <w:tcW w:w="3420" w:type="dxa"/>
          </w:tcPr>
          <w:p w14:paraId="274E0E40" w14:textId="660F05ED" w:rsidR="00B66A21" w:rsidRPr="00B66A21" w:rsidRDefault="00844FC2" w:rsidP="00155CE2">
            <w:pPr>
              <w:ind w:right="-720"/>
              <w:jc w:val="center"/>
              <w:rPr>
                <w:rFonts w:ascii="Arial" w:hAnsi="Arial" w:cs="Arial"/>
                <w:sz w:val="20"/>
                <w:szCs w:val="20"/>
              </w:rPr>
            </w:pPr>
            <w:r>
              <w:rPr>
                <w:rFonts w:ascii="Arial" w:hAnsi="Arial" w:cs="Arial"/>
                <w:sz w:val="20"/>
                <w:szCs w:val="20"/>
              </w:rPr>
              <w:t>2</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22B0B799" w14:textId="4FEC9BB8" w:rsidR="006C35E2" w:rsidRDefault="006C35E2" w:rsidP="006C35E2">
            <w:pPr>
              <w:jc w:val="both"/>
              <w:rPr>
                <w:rFonts w:cs="Arial"/>
              </w:rPr>
            </w:pPr>
            <w:r w:rsidRPr="006C35E2">
              <w:rPr>
                <w:rFonts w:cs="Arial"/>
              </w:rPr>
              <w:t xml:space="preserve">Concrete can be damaged when it is 1) sufficiently wet (has </w:t>
            </w:r>
            <w:r w:rsidR="00D26703">
              <w:rPr>
                <w:rFonts w:cs="Arial"/>
              </w:rPr>
              <w:t>reached a critical</w:t>
            </w:r>
            <w:r w:rsidRPr="006C35E2">
              <w:rPr>
                <w:rFonts w:cs="Arial"/>
              </w:rPr>
              <w:t xml:space="preserve"> degree of saturation) and 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temperature cycles that enable freezing and thawing.  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77777777" w:rsidR="00761DC5" w:rsidRDefault="00761DC5" w:rsidP="00761DC5">
            <w:pPr>
              <w:ind w:firstLine="720"/>
            </w:pPr>
            <w:r>
              <w:t xml:space="preserve">The ultimate goal of this work is to build on previous research efforts to produce improved specifications and advance existing test methods; </w:t>
            </w:r>
            <w:proofErr w:type="gramStart"/>
            <w:r>
              <w:t>while,</w:t>
            </w:r>
            <w:proofErr w:type="gramEnd"/>
            <w:r>
              <w:t xml:space="preserv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 xml:space="preserve">Quantify how different weather conditions impact the freeze thaw performance of concrete with low-cost data loggers.  This work has been started under this existing </w:t>
            </w:r>
            <w:proofErr w:type="gramStart"/>
            <w:r>
              <w:t>project</w:t>
            </w:r>
            <w:proofErr w:type="gramEnd"/>
            <w:r>
              <w:t xml:space="preserve">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7777777"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BBE91DC" w14:textId="399ACD64" w:rsidR="00761DC5" w:rsidRDefault="00761DC5" w:rsidP="00551D8A">
            <w:pPr>
              <w:ind w:right="-720"/>
              <w:rPr>
                <w:rFonts w:ascii="Arial" w:hAnsi="Arial" w:cs="Arial"/>
                <w:sz w:val="20"/>
                <w:szCs w:val="20"/>
              </w:rPr>
            </w:pPr>
            <w:r>
              <w:rPr>
                <w:rFonts w:ascii="Arial" w:hAnsi="Arial" w:cs="Arial"/>
                <w:sz w:val="20"/>
                <w:szCs w:val="20"/>
              </w:rPr>
              <w:t>A kickoff meeting was held for the project to share our ideas with the sponsoring states.  We received good feedback and continue to collect data from the weather boxes.</w:t>
            </w:r>
          </w:p>
          <w:p w14:paraId="6A073B21" w14:textId="32746025" w:rsidR="00761DC5" w:rsidRDefault="00761DC5" w:rsidP="00551D8A">
            <w:pPr>
              <w:ind w:right="-720"/>
              <w:rPr>
                <w:rFonts w:ascii="Arial" w:hAnsi="Arial" w:cs="Arial"/>
                <w:sz w:val="20"/>
                <w:szCs w:val="20"/>
              </w:rPr>
            </w:pPr>
          </w:p>
          <w:p w14:paraId="35992849" w14:textId="77777777" w:rsidR="00761DC5" w:rsidRDefault="00761DC5" w:rsidP="00551D8A">
            <w:pPr>
              <w:ind w:right="-720"/>
              <w:rPr>
                <w:rFonts w:ascii="Arial" w:hAnsi="Arial" w:cs="Arial"/>
                <w:sz w:val="20"/>
                <w:szCs w:val="20"/>
              </w:rPr>
            </w:pPr>
          </w:p>
          <w:p w14:paraId="331B1648" w14:textId="3D17BABD" w:rsidR="0021446D" w:rsidRDefault="00761DC5" w:rsidP="00551D8A">
            <w:pPr>
              <w:ind w:right="-720"/>
              <w:rPr>
                <w:rFonts w:ascii="Arial" w:hAnsi="Arial" w:cs="Arial"/>
                <w:sz w:val="20"/>
                <w:szCs w:val="20"/>
              </w:rPr>
            </w:pPr>
            <w:r>
              <w:rPr>
                <w:rFonts w:ascii="Arial" w:hAnsi="Arial" w:cs="Arial"/>
                <w:sz w:val="20"/>
                <w:szCs w:val="20"/>
              </w:rPr>
              <w:t>The research team is starting to have meetings every two weeks to discuss our progress.</w:t>
            </w: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60EC1AEE" w:rsidR="00911B57" w:rsidRPr="004C58D2" w:rsidRDefault="00761DC5" w:rsidP="004C58D2">
            <w:pPr>
              <w:rPr>
                <w:rFonts w:ascii="Arial" w:hAnsi="Arial" w:cs="Arial"/>
                <w:sz w:val="20"/>
                <w:szCs w:val="20"/>
              </w:rPr>
            </w:pPr>
            <w:r>
              <w:rPr>
                <w:rFonts w:ascii="Arial" w:hAnsi="Arial" w:cs="Arial"/>
                <w:sz w:val="20"/>
                <w:szCs w:val="20"/>
              </w:rPr>
              <w:t>Start the work on the different tasks.</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C5EDC28" w14:textId="77777777" w:rsidTr="00CC09EF">
        <w:tc>
          <w:tcPr>
            <w:tcW w:w="10908" w:type="dxa"/>
          </w:tcPr>
          <w:p w14:paraId="4E2DD3D8" w14:textId="77777777" w:rsidR="00E35E0F" w:rsidRDefault="00E35E0F" w:rsidP="00551D8A">
            <w:pPr>
              <w:ind w:right="-720"/>
              <w:rPr>
                <w:rFonts w:ascii="Arial" w:hAnsi="Arial" w:cs="Arial"/>
                <w:b/>
                <w:sz w:val="20"/>
                <w:szCs w:val="20"/>
              </w:rPr>
            </w:pPr>
          </w:p>
          <w:p w14:paraId="4F24F0B1" w14:textId="77777777" w:rsidR="00601EBD" w:rsidRDefault="00601EBD" w:rsidP="00551D8A">
            <w:pPr>
              <w:ind w:right="-720"/>
              <w:rPr>
                <w:rFonts w:ascii="Arial" w:hAnsi="Arial" w:cs="Arial"/>
                <w:b/>
                <w:sz w:val="20"/>
                <w:szCs w:val="20"/>
              </w:rPr>
            </w:pPr>
            <w:r>
              <w:rPr>
                <w:rFonts w:ascii="Arial" w:hAnsi="Arial" w:cs="Arial"/>
                <w:b/>
                <w:sz w:val="20"/>
                <w:szCs w:val="20"/>
              </w:rPr>
              <w:t>Significant Results:</w:t>
            </w:r>
          </w:p>
          <w:p w14:paraId="57328D5E" w14:textId="77777777" w:rsidR="00601EBD" w:rsidRDefault="00601EBD" w:rsidP="00551D8A">
            <w:pPr>
              <w:ind w:right="-720"/>
              <w:rPr>
                <w:rFonts w:ascii="Arial" w:hAnsi="Arial" w:cs="Arial"/>
                <w:b/>
                <w:sz w:val="20"/>
                <w:szCs w:val="20"/>
              </w:rPr>
            </w:pPr>
          </w:p>
          <w:p w14:paraId="117D0EFC" w14:textId="77777777" w:rsidR="00556305" w:rsidRDefault="00556305" w:rsidP="00551D8A">
            <w:pPr>
              <w:ind w:right="-720"/>
              <w:rPr>
                <w:rFonts w:ascii="Arial" w:hAnsi="Arial" w:cs="Arial"/>
                <w:b/>
                <w:sz w:val="20"/>
                <w:szCs w:val="20"/>
              </w:rPr>
            </w:pPr>
          </w:p>
          <w:p w14:paraId="05B49904" w14:textId="77777777" w:rsidR="00601EBD" w:rsidRDefault="00601EBD" w:rsidP="00B33335">
            <w:pPr>
              <w:ind w:right="-720"/>
              <w:rPr>
                <w:rFonts w:ascii="Arial" w:hAnsi="Arial" w:cs="Arial"/>
                <w:b/>
                <w:sz w:val="20"/>
                <w:szCs w:val="20"/>
              </w:rPr>
            </w:pPr>
          </w:p>
        </w:tc>
      </w:tr>
      <w:tr w:rsidR="00601EBD" w14:paraId="5D6BC152" w14:textId="77777777" w:rsidTr="00CC09EF">
        <w:tc>
          <w:tcPr>
            <w:tcW w:w="10908" w:type="dxa"/>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77777777" w:rsidR="00E35E0F" w:rsidRPr="00743C01" w:rsidRDefault="00E35E0F" w:rsidP="00551D8A">
      <w:pPr>
        <w:spacing w:after="0"/>
        <w:ind w:left="-720" w:right="-720"/>
        <w:rPr>
          <w:rFonts w:ascii="Arial" w:hAnsi="Arial" w:cs="Arial"/>
          <w:sz w:val="20"/>
          <w:szCs w:val="20"/>
        </w:rPr>
      </w:pPr>
    </w:p>
    <w:sectPr w:rsidR="00E35E0F" w:rsidRPr="00743C01" w:rsidSect="004E14DC">
      <w:footerReference w:type="default" r:id="rId12"/>
      <w:pgSz w:w="12240" w:h="15840"/>
      <w:pgMar w:top="72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ey, Tyler" w:date="2021-02-27T23:37:00Z" w:initials="LT">
    <w:p w14:paraId="4075C71B" w14:textId="237D0A7C" w:rsidR="00761DC5" w:rsidRDefault="00761DC5">
      <w:pPr>
        <w:pStyle w:val="CommentText"/>
      </w:pPr>
      <w:r>
        <w:rPr>
          <w:rStyle w:val="CommentReference"/>
        </w:rPr>
        <w:annotationRef/>
      </w:r>
      <w:r>
        <w:t>Gary – I am not sure what is supposed to go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075C7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55623" w16cex:dateUtc="2021-02-28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75C71B" w16cid:durableId="23E556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C263B5" w14:textId="77777777" w:rsidR="00127FCD" w:rsidRDefault="00127FCD" w:rsidP="00106C83">
      <w:pPr>
        <w:spacing w:after="0" w:line="240" w:lineRule="auto"/>
      </w:pPr>
      <w:r>
        <w:separator/>
      </w:r>
    </w:p>
  </w:endnote>
  <w:endnote w:type="continuationSeparator" w:id="0">
    <w:p w14:paraId="6E986872" w14:textId="77777777" w:rsidR="00127FCD" w:rsidRDefault="00127FCD"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4C8A9" w14:textId="77777777" w:rsidR="00B22EC9" w:rsidRDefault="00B22EC9" w:rsidP="00E371D1">
    <w:pPr>
      <w:pStyle w:val="Footer"/>
      <w:ind w:left="-810"/>
    </w:pPr>
    <w:r>
      <w:t>TPF Program Standard Quarterly Reporting Format – 7/2011</w:t>
    </w:r>
  </w:p>
  <w:p w14:paraId="1412D503" w14:textId="77777777" w:rsidR="00B22EC9" w:rsidRDefault="00B22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1FC587" w14:textId="77777777" w:rsidR="00127FCD" w:rsidRDefault="00127FCD" w:rsidP="00106C83">
      <w:pPr>
        <w:spacing w:after="0" w:line="240" w:lineRule="auto"/>
      </w:pPr>
      <w:r>
        <w:separator/>
      </w:r>
    </w:p>
  </w:footnote>
  <w:footnote w:type="continuationSeparator" w:id="0">
    <w:p w14:paraId="377CB892" w14:textId="77777777" w:rsidR="00127FCD" w:rsidRDefault="00127FCD"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rwUAlTFLrywAAAA="/>
  </w:docVars>
  <w:rsids>
    <w:rsidRoot w:val="00551D8A"/>
    <w:rsid w:val="0002001F"/>
    <w:rsid w:val="00037FBC"/>
    <w:rsid w:val="00050209"/>
    <w:rsid w:val="000561FA"/>
    <w:rsid w:val="00060363"/>
    <w:rsid w:val="000736BB"/>
    <w:rsid w:val="0007539D"/>
    <w:rsid w:val="00077FAD"/>
    <w:rsid w:val="000868BE"/>
    <w:rsid w:val="000A3454"/>
    <w:rsid w:val="000B3735"/>
    <w:rsid w:val="000B665A"/>
    <w:rsid w:val="000C0E8A"/>
    <w:rsid w:val="000C67ED"/>
    <w:rsid w:val="000F4D62"/>
    <w:rsid w:val="0010067B"/>
    <w:rsid w:val="00106C83"/>
    <w:rsid w:val="0011696C"/>
    <w:rsid w:val="00123D2A"/>
    <w:rsid w:val="0012799D"/>
    <w:rsid w:val="00127FCD"/>
    <w:rsid w:val="00132230"/>
    <w:rsid w:val="00144EB5"/>
    <w:rsid w:val="001547D0"/>
    <w:rsid w:val="00155CE2"/>
    <w:rsid w:val="00161031"/>
    <w:rsid w:val="00161153"/>
    <w:rsid w:val="00161AB9"/>
    <w:rsid w:val="00163B27"/>
    <w:rsid w:val="001A261E"/>
    <w:rsid w:val="001D18C9"/>
    <w:rsid w:val="001F0173"/>
    <w:rsid w:val="001F0DCE"/>
    <w:rsid w:val="001F6903"/>
    <w:rsid w:val="00203A45"/>
    <w:rsid w:val="00211F5F"/>
    <w:rsid w:val="0021352F"/>
    <w:rsid w:val="0021446D"/>
    <w:rsid w:val="00227820"/>
    <w:rsid w:val="00233C13"/>
    <w:rsid w:val="00241521"/>
    <w:rsid w:val="0025739A"/>
    <w:rsid w:val="0026486A"/>
    <w:rsid w:val="002672C3"/>
    <w:rsid w:val="002722AF"/>
    <w:rsid w:val="0028623B"/>
    <w:rsid w:val="0029389E"/>
    <w:rsid w:val="00293FD8"/>
    <w:rsid w:val="00294EB4"/>
    <w:rsid w:val="002A79C8"/>
    <w:rsid w:val="002B2CC2"/>
    <w:rsid w:val="002B7BF4"/>
    <w:rsid w:val="002C4D77"/>
    <w:rsid w:val="002D3B4B"/>
    <w:rsid w:val="002D76A8"/>
    <w:rsid w:val="002D7EF7"/>
    <w:rsid w:val="002E06AA"/>
    <w:rsid w:val="002E65AE"/>
    <w:rsid w:val="00325293"/>
    <w:rsid w:val="00343DF1"/>
    <w:rsid w:val="003540F1"/>
    <w:rsid w:val="003567B1"/>
    <w:rsid w:val="00370BF4"/>
    <w:rsid w:val="003800C0"/>
    <w:rsid w:val="0038705A"/>
    <w:rsid w:val="0038709C"/>
    <w:rsid w:val="003A2AF2"/>
    <w:rsid w:val="003B082A"/>
    <w:rsid w:val="003F7BB4"/>
    <w:rsid w:val="00413CB7"/>
    <w:rsid w:val="004144E6"/>
    <w:rsid w:val="004156B2"/>
    <w:rsid w:val="004311D4"/>
    <w:rsid w:val="00433A77"/>
    <w:rsid w:val="00435281"/>
    <w:rsid w:val="00436EF1"/>
    <w:rsid w:val="00437734"/>
    <w:rsid w:val="0044635E"/>
    <w:rsid w:val="00457FA1"/>
    <w:rsid w:val="00484F0D"/>
    <w:rsid w:val="004956BF"/>
    <w:rsid w:val="004A26BE"/>
    <w:rsid w:val="004C079C"/>
    <w:rsid w:val="004C1726"/>
    <w:rsid w:val="004C57EC"/>
    <w:rsid w:val="004C58D2"/>
    <w:rsid w:val="004C7212"/>
    <w:rsid w:val="004E141E"/>
    <w:rsid w:val="004E14DC"/>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7022"/>
    <w:rsid w:val="005B4B63"/>
    <w:rsid w:val="005C6A5C"/>
    <w:rsid w:val="005D7C81"/>
    <w:rsid w:val="005F3250"/>
    <w:rsid w:val="005F6BDC"/>
    <w:rsid w:val="006003B5"/>
    <w:rsid w:val="00601EBD"/>
    <w:rsid w:val="00604C53"/>
    <w:rsid w:val="0061031C"/>
    <w:rsid w:val="00614CD0"/>
    <w:rsid w:val="00614D48"/>
    <w:rsid w:val="00632824"/>
    <w:rsid w:val="0064790A"/>
    <w:rsid w:val="00653549"/>
    <w:rsid w:val="00672473"/>
    <w:rsid w:val="0067255D"/>
    <w:rsid w:val="00682C5E"/>
    <w:rsid w:val="006832D9"/>
    <w:rsid w:val="00687641"/>
    <w:rsid w:val="006C347E"/>
    <w:rsid w:val="006C35E2"/>
    <w:rsid w:val="006C744F"/>
    <w:rsid w:val="006E26E5"/>
    <w:rsid w:val="006E7CD9"/>
    <w:rsid w:val="007049B2"/>
    <w:rsid w:val="0072498B"/>
    <w:rsid w:val="00735081"/>
    <w:rsid w:val="00735EC1"/>
    <w:rsid w:val="007406B1"/>
    <w:rsid w:val="00743C01"/>
    <w:rsid w:val="00744379"/>
    <w:rsid w:val="00746F5F"/>
    <w:rsid w:val="00761DC5"/>
    <w:rsid w:val="00762C42"/>
    <w:rsid w:val="007726FD"/>
    <w:rsid w:val="00776A86"/>
    <w:rsid w:val="0078462C"/>
    <w:rsid w:val="00790C4A"/>
    <w:rsid w:val="007A6F1E"/>
    <w:rsid w:val="007C4E79"/>
    <w:rsid w:val="007C781A"/>
    <w:rsid w:val="007E5BD2"/>
    <w:rsid w:val="007F4A99"/>
    <w:rsid w:val="008223A6"/>
    <w:rsid w:val="00843E30"/>
    <w:rsid w:val="00844FC2"/>
    <w:rsid w:val="00871D85"/>
    <w:rsid w:val="00872F18"/>
    <w:rsid w:val="00874EF7"/>
    <w:rsid w:val="00876C80"/>
    <w:rsid w:val="008A0E8F"/>
    <w:rsid w:val="008B6E61"/>
    <w:rsid w:val="008F12C9"/>
    <w:rsid w:val="008F19E1"/>
    <w:rsid w:val="0090172C"/>
    <w:rsid w:val="00911B57"/>
    <w:rsid w:val="00911E47"/>
    <w:rsid w:val="00923D8F"/>
    <w:rsid w:val="009A325A"/>
    <w:rsid w:val="009A3721"/>
    <w:rsid w:val="009D016D"/>
    <w:rsid w:val="009F2F2F"/>
    <w:rsid w:val="009F3BC9"/>
    <w:rsid w:val="009F5682"/>
    <w:rsid w:val="009F60C9"/>
    <w:rsid w:val="00A11A07"/>
    <w:rsid w:val="00A17FB4"/>
    <w:rsid w:val="00A21B58"/>
    <w:rsid w:val="00A31318"/>
    <w:rsid w:val="00A428C7"/>
    <w:rsid w:val="00A42C14"/>
    <w:rsid w:val="00A43875"/>
    <w:rsid w:val="00A530F2"/>
    <w:rsid w:val="00A54F17"/>
    <w:rsid w:val="00A578EB"/>
    <w:rsid w:val="00A63677"/>
    <w:rsid w:val="00A804A9"/>
    <w:rsid w:val="00A91B56"/>
    <w:rsid w:val="00AA058C"/>
    <w:rsid w:val="00AA6318"/>
    <w:rsid w:val="00AB4E3F"/>
    <w:rsid w:val="00AD051B"/>
    <w:rsid w:val="00AD1A8C"/>
    <w:rsid w:val="00AD1B14"/>
    <w:rsid w:val="00AE46B0"/>
    <w:rsid w:val="00AE79B1"/>
    <w:rsid w:val="00AF2953"/>
    <w:rsid w:val="00B2185C"/>
    <w:rsid w:val="00B220ED"/>
    <w:rsid w:val="00B22EC9"/>
    <w:rsid w:val="00B235D3"/>
    <w:rsid w:val="00B242E2"/>
    <w:rsid w:val="00B25C28"/>
    <w:rsid w:val="00B33335"/>
    <w:rsid w:val="00B359FB"/>
    <w:rsid w:val="00B35DB5"/>
    <w:rsid w:val="00B42FDC"/>
    <w:rsid w:val="00B53567"/>
    <w:rsid w:val="00B6636F"/>
    <w:rsid w:val="00B66A21"/>
    <w:rsid w:val="00B7633E"/>
    <w:rsid w:val="00B764D0"/>
    <w:rsid w:val="00B973B7"/>
    <w:rsid w:val="00BC19BD"/>
    <w:rsid w:val="00C05C9F"/>
    <w:rsid w:val="00C06309"/>
    <w:rsid w:val="00C13753"/>
    <w:rsid w:val="00C22025"/>
    <w:rsid w:val="00C52EB1"/>
    <w:rsid w:val="00C83851"/>
    <w:rsid w:val="00C935A9"/>
    <w:rsid w:val="00CA240A"/>
    <w:rsid w:val="00CA75E4"/>
    <w:rsid w:val="00CB3307"/>
    <w:rsid w:val="00CB3970"/>
    <w:rsid w:val="00CB3B6B"/>
    <w:rsid w:val="00CC09EF"/>
    <w:rsid w:val="00CC1D71"/>
    <w:rsid w:val="00CC1E5B"/>
    <w:rsid w:val="00CC422D"/>
    <w:rsid w:val="00CE138E"/>
    <w:rsid w:val="00CF4134"/>
    <w:rsid w:val="00CF48D6"/>
    <w:rsid w:val="00D05DC0"/>
    <w:rsid w:val="00D15EBA"/>
    <w:rsid w:val="00D21DD3"/>
    <w:rsid w:val="00D26703"/>
    <w:rsid w:val="00D34B09"/>
    <w:rsid w:val="00D42578"/>
    <w:rsid w:val="00D60252"/>
    <w:rsid w:val="00D83753"/>
    <w:rsid w:val="00D90A57"/>
    <w:rsid w:val="00D91958"/>
    <w:rsid w:val="00DA4404"/>
    <w:rsid w:val="00DC2136"/>
    <w:rsid w:val="00DC2620"/>
    <w:rsid w:val="00DD391D"/>
    <w:rsid w:val="00E02334"/>
    <w:rsid w:val="00E03483"/>
    <w:rsid w:val="00E333EA"/>
    <w:rsid w:val="00E336A8"/>
    <w:rsid w:val="00E35E0F"/>
    <w:rsid w:val="00E371D1"/>
    <w:rsid w:val="00E42E06"/>
    <w:rsid w:val="00E52DB4"/>
    <w:rsid w:val="00E53738"/>
    <w:rsid w:val="00E619C5"/>
    <w:rsid w:val="00E8092A"/>
    <w:rsid w:val="00E90E8C"/>
    <w:rsid w:val="00E93A76"/>
    <w:rsid w:val="00E97184"/>
    <w:rsid w:val="00EC3C5F"/>
    <w:rsid w:val="00EC5DA5"/>
    <w:rsid w:val="00ED5F67"/>
    <w:rsid w:val="00EF0557"/>
    <w:rsid w:val="00EF08AE"/>
    <w:rsid w:val="00EF2E46"/>
    <w:rsid w:val="00EF5790"/>
    <w:rsid w:val="00F02E55"/>
    <w:rsid w:val="00F056C4"/>
    <w:rsid w:val="00F21699"/>
    <w:rsid w:val="00F32A06"/>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0DF7C0-3BB5-46A8-9D18-07E0B7B4A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2</Words>
  <Characters>4687</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williams</dc:creator>
  <cp:lastModifiedBy>Ley, Tyler</cp:lastModifiedBy>
  <cp:revision>2</cp:revision>
  <cp:lastPrinted>2017-11-28T19:16:00Z</cp:lastPrinted>
  <dcterms:created xsi:type="dcterms:W3CDTF">2021-02-28T05:39:00Z</dcterms:created>
  <dcterms:modified xsi:type="dcterms:W3CDTF">2021-02-28T05:39:00Z</dcterms:modified>
</cp:coreProperties>
</file>